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B293B1" w14:textId="77777777" w:rsidR="00E51341" w:rsidRDefault="003D5CB2" w:rsidP="00447402">
      <w:pPr>
        <w:tabs>
          <w:tab w:val="left" w:pos="4856"/>
          <w:tab w:val="left" w:pos="7522"/>
        </w:tabs>
        <w:ind w:left="4962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BDD84EA" wp14:editId="3FB9BC6F">
                <wp:simplePos x="0" y="0"/>
                <wp:positionH relativeFrom="page">
                  <wp:posOffset>-104774</wp:posOffset>
                </wp:positionH>
                <wp:positionV relativeFrom="paragraph">
                  <wp:posOffset>314325</wp:posOffset>
                </wp:positionV>
                <wp:extent cx="3858260" cy="1021404"/>
                <wp:effectExtent l="0" t="0" r="27940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58260" cy="10214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42E2E" w14:textId="77777777" w:rsidR="003D5CB2" w:rsidRPr="00960669" w:rsidRDefault="003D5CB2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693C796B" w14:textId="3BDB5256" w:rsidR="003D5CB2" w:rsidRPr="00E63D84" w:rsidRDefault="00E63D84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E63D84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Dietetic Inte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DD84EA" id="Rectangle 4" o:spid="_x0000_s1026" style="position:absolute;left:0;text-align:left;margin-left:-8.25pt;margin-top:24.75pt;width:303.8pt;height:80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" fillcolor="#2e74b5 [2404]" strokecolor="#1f4d78 [1604]" strokeweight="1pt">
                <v:textbox>
                  <w:txbxContent>
                    <w:p w14:paraId="68142E2E" w14:textId="77777777" w:rsidR="003D5CB2" w:rsidRPr="00960669" w:rsidRDefault="003D5CB2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693C796B" w14:textId="3BDB5256" w:rsidR="003D5CB2" w:rsidRPr="00E63D84" w:rsidRDefault="00E63D84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E63D84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Dietetic Intern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47402">
        <w:rPr>
          <w:noProof/>
          <w:lang w:eastAsia="en-IN"/>
        </w:rPr>
        <w:drawing>
          <wp:inline distT="0" distB="0" distL="0" distR="0" wp14:anchorId="6A231C85" wp14:editId="6009FA5F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8D7DA" w14:textId="77777777" w:rsidR="003D5CB2" w:rsidRDefault="00447402" w:rsidP="003D5CB2">
      <w:pPr>
        <w:tabs>
          <w:tab w:val="left" w:pos="4856"/>
          <w:tab w:val="left" w:pos="7522"/>
        </w:tabs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9D70977" wp14:editId="49931D34">
                <wp:simplePos x="0" y="0"/>
                <wp:positionH relativeFrom="page">
                  <wp:posOffset>426720</wp:posOffset>
                </wp:positionH>
                <wp:positionV relativeFrom="paragraph">
                  <wp:posOffset>227330</wp:posOffset>
                </wp:positionV>
                <wp:extent cx="6713220" cy="7978140"/>
                <wp:effectExtent l="0" t="0" r="11430" b="22860"/>
                <wp:wrapThrough wrapText="bothSides">
                  <wp:wrapPolygon edited="0">
                    <wp:start x="0" y="0"/>
                    <wp:lineTo x="0" y="21610"/>
                    <wp:lineTo x="21575" y="21610"/>
                    <wp:lineTo x="2157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3220" cy="797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6C0B79" w14:textId="77777777" w:rsidR="003D5CB2" w:rsidRPr="00E63D84" w:rsidRDefault="003D5CB2" w:rsidP="00E63D8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63D8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22010789" w14:textId="77777777" w:rsidR="003D5CB2" w:rsidRPr="00E63D84" w:rsidRDefault="003D5CB2" w:rsidP="00E63D8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C8ADFCC" w14:textId="77777777" w:rsidR="003D5CB2" w:rsidRPr="00E63D84" w:rsidRDefault="003D5CB2" w:rsidP="00E63D8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63D8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E63D8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E63D8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E63D8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16B86476" w14:textId="77777777" w:rsidR="003D5CB2" w:rsidRPr="00E63D84" w:rsidRDefault="003D5CB2" w:rsidP="00E63D8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AF2C40E" w14:textId="77777777" w:rsidR="003D5CB2" w:rsidRPr="00E63D84" w:rsidRDefault="003D5CB2" w:rsidP="00E63D84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E63D8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0724F437" w14:textId="77777777" w:rsidR="00E63D84" w:rsidRPr="00E63D84" w:rsidRDefault="00E63D84" w:rsidP="00E63D8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63D8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Through this cover letter, I want to put forward my sincere interest in the available position of Dietetic Intern at ABH Healthcare Center. Upon going through the eligibility criteria for the profile, I realized that I possess all the skills and satisfy the educational requirement for the role. Moreover, I also believe that being an intern at your medical centre would help me brush up my abilities and widen my knowledge base.</w:t>
                            </w:r>
                          </w:p>
                          <w:p w14:paraId="2FB995C2" w14:textId="77777777" w:rsidR="00E63D84" w:rsidRPr="00E63D84" w:rsidRDefault="00E63D84" w:rsidP="00E63D8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DB2FAA8" w14:textId="77777777" w:rsidR="00E63D84" w:rsidRPr="00E63D84" w:rsidRDefault="00E63D84" w:rsidP="00E63D8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63D8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I am a final year student, pursuing my bachelors in nutritional science from EQ University. I have completed my research in dietary studies that has allowed me to get an in-depth understanding of the field. Also, I have done a similar internship which will help me to contribute my best to your organization. </w:t>
                            </w:r>
                          </w:p>
                          <w:p w14:paraId="5646EE4C" w14:textId="77777777" w:rsidR="00E63D84" w:rsidRPr="00E63D84" w:rsidRDefault="00E63D84" w:rsidP="00E63D8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A30CFC5" w14:textId="77777777" w:rsidR="00E63D84" w:rsidRPr="00E63D84" w:rsidRDefault="00E63D84" w:rsidP="00E63D8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63D8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I have attached my resume for your review. I am looking forward to discussing my previous internships and educational qualification with you personally.</w:t>
                            </w:r>
                          </w:p>
                          <w:p w14:paraId="3D9FA391" w14:textId="77777777" w:rsidR="00E63D84" w:rsidRPr="00E63D84" w:rsidRDefault="00E63D84" w:rsidP="00E63D8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052B3D7" w14:textId="77777777" w:rsidR="00E63D84" w:rsidRPr="00E63D84" w:rsidRDefault="00E63D84" w:rsidP="00E63D8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63D8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6FCA017D" w14:textId="77777777" w:rsidR="00E63D84" w:rsidRPr="00E63D84" w:rsidRDefault="00E63D84" w:rsidP="00E63D84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E63D84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0891E8C4" w14:textId="77777777" w:rsidR="003D5CB2" w:rsidRPr="00E63D84" w:rsidRDefault="003D5CB2" w:rsidP="00E63D84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D7097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3.6pt;margin-top:17.9pt;width:528.6pt;height:6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" strokecolor="white [3212]">
                <v:textbox>
                  <w:txbxContent>
                    <w:p w14:paraId="4E6C0B79" w14:textId="77777777" w:rsidR="003D5CB2" w:rsidRPr="00E63D84" w:rsidRDefault="003D5CB2" w:rsidP="00E63D8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63D8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22010789" w14:textId="77777777" w:rsidR="003D5CB2" w:rsidRPr="00E63D84" w:rsidRDefault="003D5CB2" w:rsidP="00E63D8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C8ADFCC" w14:textId="77777777" w:rsidR="003D5CB2" w:rsidRPr="00E63D84" w:rsidRDefault="003D5CB2" w:rsidP="00E63D8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63D8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E63D8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E63D8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E63D8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16B86476" w14:textId="77777777" w:rsidR="003D5CB2" w:rsidRPr="00E63D84" w:rsidRDefault="003D5CB2" w:rsidP="00E63D8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AF2C40E" w14:textId="77777777" w:rsidR="003D5CB2" w:rsidRPr="00E63D84" w:rsidRDefault="003D5CB2" w:rsidP="00E63D84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E63D8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0724F437" w14:textId="77777777" w:rsidR="00E63D84" w:rsidRPr="00E63D84" w:rsidRDefault="00E63D84" w:rsidP="00E63D8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63D8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Through this cover letter, I want to put forward my sincere interest in the available position of Dietetic Intern at ABH Healthcare Center. Upon going through the eligibility criteria for the profile, I realized that I possess all the skills and satisfy the educational requirement for the role. Moreover, I also believe that being an intern at your medical centre would help me brush up my abilities and widen my knowledge base.</w:t>
                      </w:r>
                    </w:p>
                    <w:p w14:paraId="2FB995C2" w14:textId="77777777" w:rsidR="00E63D84" w:rsidRPr="00E63D84" w:rsidRDefault="00E63D84" w:rsidP="00E63D8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DB2FAA8" w14:textId="77777777" w:rsidR="00E63D84" w:rsidRPr="00E63D84" w:rsidRDefault="00E63D84" w:rsidP="00E63D8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63D8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I am a final year student, pursuing my bachelors in nutritional science from EQ University. I have completed my research in dietary studies that has allowed me to get an in-depth understanding of the field. Also, I have done a similar internship which will help me to contribute my best to your organization. </w:t>
                      </w:r>
                    </w:p>
                    <w:p w14:paraId="5646EE4C" w14:textId="77777777" w:rsidR="00E63D84" w:rsidRPr="00E63D84" w:rsidRDefault="00E63D84" w:rsidP="00E63D8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A30CFC5" w14:textId="77777777" w:rsidR="00E63D84" w:rsidRPr="00E63D84" w:rsidRDefault="00E63D84" w:rsidP="00E63D8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63D8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I have attached my resume for your review. I am looking forward to discussing my previous internships and educational qualification with you personally.</w:t>
                      </w:r>
                    </w:p>
                    <w:p w14:paraId="3D9FA391" w14:textId="77777777" w:rsidR="00E63D84" w:rsidRPr="00E63D84" w:rsidRDefault="00E63D84" w:rsidP="00E63D8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052B3D7" w14:textId="77777777" w:rsidR="00E63D84" w:rsidRPr="00E63D84" w:rsidRDefault="00E63D84" w:rsidP="00E63D8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63D8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Sincerely,</w:t>
                      </w:r>
                    </w:p>
                    <w:p w14:paraId="6FCA017D" w14:textId="77777777" w:rsidR="00E63D84" w:rsidRPr="00E63D84" w:rsidRDefault="00E63D84" w:rsidP="00E63D84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E63D84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[Your Name]</w:t>
                      </w:r>
                    </w:p>
                    <w:p w14:paraId="0891E8C4" w14:textId="77777777" w:rsidR="003D5CB2" w:rsidRPr="00E63D84" w:rsidRDefault="003D5CB2" w:rsidP="00E63D84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E9D4F" w14:textId="77777777" w:rsidR="00C63C0C" w:rsidRDefault="00C63C0C" w:rsidP="0041077B">
      <w:pPr>
        <w:spacing w:after="0" w:line="240" w:lineRule="auto"/>
      </w:pPr>
      <w:r>
        <w:separator/>
      </w:r>
    </w:p>
  </w:endnote>
  <w:endnote w:type="continuationSeparator" w:id="0">
    <w:p w14:paraId="1FED97AB" w14:textId="77777777" w:rsidR="00C63C0C" w:rsidRDefault="00C63C0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DB277" w14:textId="77777777"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02DE12B0" wp14:editId="1C7FA61B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07FA">
      <w:rPr>
        <w:rFonts w:ascii="Arial" w:hAnsi="Arial" w:cs="Arial"/>
        <w:color w:val="000000"/>
        <w:sz w:val="16"/>
        <w:szCs w:val="16"/>
        <w:lang w:val="en-IN"/>
      </w:rPr>
      <w:t xml:space="preserve">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1645CAA" w14:textId="77777777" w:rsidR="00E558EC" w:rsidRPr="006A179A" w:rsidRDefault="00E558EC" w:rsidP="006A1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44136" w14:textId="77777777" w:rsidR="00C63C0C" w:rsidRDefault="00C63C0C" w:rsidP="0041077B">
      <w:pPr>
        <w:spacing w:after="0" w:line="240" w:lineRule="auto"/>
      </w:pPr>
      <w:r>
        <w:separator/>
      </w:r>
    </w:p>
  </w:footnote>
  <w:footnote w:type="continuationSeparator" w:id="0">
    <w:p w14:paraId="2A380F46" w14:textId="77777777" w:rsidR="00C63C0C" w:rsidRDefault="00C63C0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1764F9"/>
    <w:rsid w:val="001A7DCC"/>
    <w:rsid w:val="002616A5"/>
    <w:rsid w:val="00356825"/>
    <w:rsid w:val="00394AF7"/>
    <w:rsid w:val="003D400C"/>
    <w:rsid w:val="003D5CB2"/>
    <w:rsid w:val="0041077B"/>
    <w:rsid w:val="00447402"/>
    <w:rsid w:val="00574FC0"/>
    <w:rsid w:val="00651A06"/>
    <w:rsid w:val="006A179A"/>
    <w:rsid w:val="00747FBB"/>
    <w:rsid w:val="008D1384"/>
    <w:rsid w:val="00960669"/>
    <w:rsid w:val="009A20DE"/>
    <w:rsid w:val="00A207FA"/>
    <w:rsid w:val="00A4341F"/>
    <w:rsid w:val="00BE13CD"/>
    <w:rsid w:val="00C06E6E"/>
    <w:rsid w:val="00C63C0C"/>
    <w:rsid w:val="00E51341"/>
    <w:rsid w:val="00E558EC"/>
    <w:rsid w:val="00E63D84"/>
    <w:rsid w:val="00FF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80A2414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tetic Intern Cover Letter Sample</dc:title>
  <dc:subject>Create your Cover Letter using Free Dietetic Intern Cover Letter Sample Template</dc:subject>
  <dc:creator>QwikResume.com</dc:creator>
  <cp:keywords/>
  <dc:description/>
  <dcterms:created xsi:type="dcterms:W3CDTF">2021-11-07T06:32:00Z</dcterms:created>
  <dcterms:modified xsi:type="dcterms:W3CDTF">2021-11-07T06:32:00Z</dcterms:modified>
  <cp:category>Healthcare &amp; Wellbe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